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DB2E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># -*- coding: utf-8 -*-</w:t>
      </w:r>
    </w:p>
    <w:p w14:paraId="39748023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>"""</w:t>
      </w:r>
    </w:p>
    <w:p w14:paraId="4564981B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Created on Sat 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Sep  6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 10:34:43 2025</w:t>
      </w:r>
    </w:p>
    <w:p w14:paraId="3F2C1209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18BCAF06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@author: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eshu</w:t>
      </w:r>
      <w:proofErr w:type="spellEnd"/>
    </w:p>
    <w:p w14:paraId="19934529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>"""</w:t>
      </w:r>
    </w:p>
    <w:p w14:paraId="41D0F06A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07A3E708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import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numpy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 as np</w:t>
      </w:r>
    </w:p>
    <w:p w14:paraId="35E2CD30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58E6758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def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time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shift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, k):</w:t>
      </w:r>
    </w:p>
    <w:p w14:paraId="1C3722F2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0A44572A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Shifts the signal by k units.</w:t>
      </w:r>
    </w:p>
    <w:p w14:paraId="7AD0910A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Positive k shifts the signal to the right, negative k shifts the signal to the left.</w:t>
      </w:r>
    </w:p>
    <w:p w14:paraId="2E5921F9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2C791251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return </w:t>
      </w:r>
      <w:proofErr w:type="spellStart"/>
      <w:proofErr w:type="gramStart"/>
      <w:r w:rsidRPr="004A069B">
        <w:rPr>
          <w:rFonts w:eastAsia="Cambria" w:cstheme="minorHAnsi"/>
          <w:bCs/>
          <w:color w:val="000000" w:themeColor="text1"/>
        </w:rPr>
        <w:t>np.roll</w:t>
      </w:r>
      <w:proofErr w:type="spellEnd"/>
      <w:proofErr w:type="gramEnd"/>
      <w:r w:rsidRPr="004A069B">
        <w:rPr>
          <w:rFonts w:eastAsia="Cambria" w:cstheme="minorHAnsi"/>
          <w:bCs/>
          <w:color w:val="000000" w:themeColor="text1"/>
        </w:rPr>
        <w:t>(signal, k)</w:t>
      </w:r>
    </w:p>
    <w:p w14:paraId="3BC0847E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63A7B228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def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time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scale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, k):</w:t>
      </w:r>
    </w:p>
    <w:p w14:paraId="336AA750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1DA1686E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Scales the time axis of the signal by a factor of k.</w:t>
      </w:r>
    </w:p>
    <w:p w14:paraId="542FF88F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If k &gt; 1, the signal is stretched; if 0 &lt; k &lt; 1, the signal is compressed.</w:t>
      </w:r>
    </w:p>
    <w:p w14:paraId="4F5F736B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1BDBB82C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n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le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signal)</w:t>
      </w:r>
    </w:p>
    <w:p w14:paraId="573543D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cal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4A069B">
        <w:rPr>
          <w:rFonts w:eastAsia="Cambria" w:cstheme="minorHAnsi"/>
          <w:bCs/>
          <w:color w:val="000000" w:themeColor="text1"/>
        </w:rPr>
        <w:t>np.interp</w:t>
      </w:r>
      <w:proofErr w:type="spellEnd"/>
      <w:proofErr w:type="gramEnd"/>
      <w:r w:rsidRPr="004A069B">
        <w:rPr>
          <w:rFonts w:eastAsia="Cambria" w:cstheme="minorHAnsi"/>
          <w:bCs/>
          <w:color w:val="000000" w:themeColor="text1"/>
        </w:rPr>
        <w:t>(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np.linspace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(0, n-1, int(n/k)),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np.arange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n), signal)</w:t>
      </w:r>
    </w:p>
    <w:p w14:paraId="3177FFAC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return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caled_signal</w:t>
      </w:r>
      <w:proofErr w:type="spellEnd"/>
    </w:p>
    <w:p w14:paraId="63983349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60F47480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def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ignal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additio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1, signal2):</w:t>
      </w:r>
    </w:p>
    <w:p w14:paraId="1D262B71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5C5D58D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Performs element-wise addition of two signals.</w:t>
      </w:r>
    </w:p>
    <w:p w14:paraId="0425A180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32B14EDE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572B6A4C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if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le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signal1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) !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le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signal2):</w:t>
      </w:r>
    </w:p>
    <w:p w14:paraId="3799C2AC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    raise </w:t>
      </w:r>
      <w:proofErr w:type="spellStart"/>
      <w:proofErr w:type="gramStart"/>
      <w:r w:rsidRPr="004A069B">
        <w:rPr>
          <w:rFonts w:eastAsia="Cambria" w:cstheme="minorHAnsi"/>
          <w:bCs/>
          <w:color w:val="000000" w:themeColor="text1"/>
        </w:rPr>
        <w:t>ValueError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"Signals must have the same length")</w:t>
      </w:r>
    </w:p>
    <w:p w14:paraId="20CE0AE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return signal1 + signal2</w:t>
      </w:r>
    </w:p>
    <w:p w14:paraId="1B848E78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475A4991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def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ignal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multiplicatio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1, signal2):</w:t>
      </w:r>
    </w:p>
    <w:p w14:paraId="6DC50D73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3BA1E372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Performs element-wise multiplication of two signals.</w:t>
      </w:r>
    </w:p>
    <w:p w14:paraId="4C9F7131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1BC64A68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if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le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signal1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) !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le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signal2):</w:t>
      </w:r>
    </w:p>
    <w:p w14:paraId="212136F3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    raise </w:t>
      </w:r>
      <w:proofErr w:type="spellStart"/>
      <w:proofErr w:type="gramStart"/>
      <w:r w:rsidRPr="004A069B">
        <w:rPr>
          <w:rFonts w:eastAsia="Cambria" w:cstheme="minorHAnsi"/>
          <w:bCs/>
          <w:color w:val="000000" w:themeColor="text1"/>
        </w:rPr>
        <w:t>ValueError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"Signals must have the same length")</w:t>
      </w:r>
    </w:p>
    <w:p w14:paraId="1245C07A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return signal1 * signal2</w:t>
      </w:r>
    </w:p>
    <w:p w14:paraId="18F5C4A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27858386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lastRenderedPageBreak/>
        <w:t># Example usage:</w:t>
      </w:r>
    </w:p>
    <w:p w14:paraId="48136B25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>if __name__ == "__main__":</w:t>
      </w:r>
    </w:p>
    <w:p w14:paraId="2C023E83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t = </w:t>
      </w:r>
      <w:proofErr w:type="spellStart"/>
      <w:proofErr w:type="gramStart"/>
      <w:r w:rsidRPr="004A069B">
        <w:rPr>
          <w:rFonts w:eastAsia="Cambria" w:cstheme="minorHAnsi"/>
          <w:bCs/>
          <w:color w:val="000000" w:themeColor="text1"/>
        </w:rPr>
        <w:t>np.linspace</w:t>
      </w:r>
      <w:proofErr w:type="spellEnd"/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(0, 10, 1000) </w:t>
      </w:r>
    </w:p>
    <w:p w14:paraId="6D24F9C9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signal1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np.sin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(t)  </w:t>
      </w:r>
    </w:p>
    <w:p w14:paraId="3E8F77D3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signal2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np.cos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t)</w:t>
      </w:r>
    </w:p>
    <w:p w14:paraId="20F4B165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66463E10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hift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time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shift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1, 100)</w:t>
      </w:r>
    </w:p>
    <w:p w14:paraId="2FC7EBDE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cal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time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scale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1, 2)</w:t>
      </w:r>
    </w:p>
    <w:p w14:paraId="23B06763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add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ignal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additio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1, signal2)</w:t>
      </w:r>
    </w:p>
    <w:p w14:paraId="417AFC3C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multipli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ignal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multiplicatio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1, signal2)</w:t>
      </w:r>
    </w:p>
    <w:p w14:paraId="262B5746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67BFEB39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</w:t>
      </w:r>
    </w:p>
    <w:p w14:paraId="48AFDEE5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print(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"Shifted Signal: ",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hift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[:10]) </w:t>
      </w:r>
    </w:p>
    <w:p w14:paraId="1E06D45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print(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"Scaled Signal: ",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cal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[:10])  </w:t>
      </w:r>
    </w:p>
    <w:p w14:paraId="070C6BE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print(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"Added Signal: ",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add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[:10])  </w:t>
      </w:r>
    </w:p>
    <w:p w14:paraId="54306EF4" w14:textId="0293C759" w:rsidR="006E4154" w:rsidRPr="002D6CE4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print(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"Multiplied Signal: ",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multipli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[:10]) </w:t>
      </w:r>
      <w:r w:rsidR="004E7DD7" w:rsidRPr="004E7DD7">
        <w:rPr>
          <w:rFonts w:eastAsia="Cambria" w:cstheme="minorHAnsi"/>
          <w:bCs/>
          <w:color w:val="000000" w:themeColor="text1"/>
        </w:rPr>
        <w:t xml:space="preserve"> </w:t>
      </w:r>
    </w:p>
    <w:sectPr w:rsidR="006E4154" w:rsidRPr="002D6CE4" w:rsidSect="003629D6">
      <w:headerReference w:type="default" r:id="rId8"/>
      <w:footerReference w:type="default" r:id="rId9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FCF21" w14:textId="77777777" w:rsidR="00054393" w:rsidRDefault="00054393" w:rsidP="008A791A">
      <w:r>
        <w:separator/>
      </w:r>
    </w:p>
  </w:endnote>
  <w:endnote w:type="continuationSeparator" w:id="0">
    <w:p w14:paraId="2ABBCC14" w14:textId="77777777" w:rsidR="00054393" w:rsidRDefault="00054393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95999" w14:textId="77777777" w:rsidR="00054393" w:rsidRDefault="00054393" w:rsidP="008A791A">
      <w:r>
        <w:separator/>
      </w:r>
    </w:p>
  </w:footnote>
  <w:footnote w:type="continuationSeparator" w:id="0">
    <w:p w14:paraId="1E4BF0CA" w14:textId="77777777" w:rsidR="00054393" w:rsidRDefault="00054393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6C25E0F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D476C">
            <w:rPr>
              <w:b/>
              <w:sz w:val="28"/>
            </w:rPr>
            <w:t>92400133167</w:t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31E3EE23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ED544F" w:rsidRPr="00ED544F">
            <w:t>Write a python program to define a module and import a specific function in that module to another program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3C6432B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08D01FF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0D476C">
            <w:rPr>
              <w:b/>
              <w:szCs w:val="20"/>
            </w:rPr>
            <w:t>92400133167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5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6"/>
  </w:num>
  <w:num w:numId="2" w16cid:durableId="232401257">
    <w:abstractNumId w:val="4"/>
  </w:num>
  <w:num w:numId="3" w16cid:durableId="144708218">
    <w:abstractNumId w:val="2"/>
  </w:num>
  <w:num w:numId="4" w16cid:durableId="553781633">
    <w:abstractNumId w:val="7"/>
  </w:num>
  <w:num w:numId="5" w16cid:durableId="1180238737">
    <w:abstractNumId w:val="1"/>
  </w:num>
  <w:num w:numId="6" w16cid:durableId="1700620175">
    <w:abstractNumId w:val="3"/>
  </w:num>
  <w:num w:numId="7" w16cid:durableId="815604208">
    <w:abstractNumId w:val="0"/>
  </w:num>
  <w:num w:numId="8" w16cid:durableId="172250955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07711"/>
    <w:rsid w:val="000102D4"/>
    <w:rsid w:val="00011B57"/>
    <w:rsid w:val="00022695"/>
    <w:rsid w:val="00024E0C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4393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2417"/>
    <w:rsid w:val="000A59CB"/>
    <w:rsid w:val="000A6497"/>
    <w:rsid w:val="000B062C"/>
    <w:rsid w:val="000B0BDE"/>
    <w:rsid w:val="000B6F4B"/>
    <w:rsid w:val="000C2E5A"/>
    <w:rsid w:val="000C7C8F"/>
    <w:rsid w:val="000D2D0E"/>
    <w:rsid w:val="000D3224"/>
    <w:rsid w:val="000D3A27"/>
    <w:rsid w:val="000D476C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1C5A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0D4B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6EA3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56FD3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965A5"/>
    <w:rsid w:val="004A069B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E7DD7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09E0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72C1"/>
    <w:rsid w:val="0059201F"/>
    <w:rsid w:val="005A18F9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7035B"/>
    <w:rsid w:val="00672DAE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6626"/>
    <w:rsid w:val="006E4154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2FC"/>
    <w:rsid w:val="007679ED"/>
    <w:rsid w:val="00770ED5"/>
    <w:rsid w:val="00771530"/>
    <w:rsid w:val="00771AD3"/>
    <w:rsid w:val="00773A5D"/>
    <w:rsid w:val="00774775"/>
    <w:rsid w:val="00774A18"/>
    <w:rsid w:val="0078219E"/>
    <w:rsid w:val="00783F99"/>
    <w:rsid w:val="00785DDF"/>
    <w:rsid w:val="00787FF1"/>
    <w:rsid w:val="00793D78"/>
    <w:rsid w:val="007946C7"/>
    <w:rsid w:val="00796507"/>
    <w:rsid w:val="00797926"/>
    <w:rsid w:val="007B3246"/>
    <w:rsid w:val="007B5E23"/>
    <w:rsid w:val="007C3ABB"/>
    <w:rsid w:val="007D1CCF"/>
    <w:rsid w:val="007D3B2C"/>
    <w:rsid w:val="007E5C0C"/>
    <w:rsid w:val="007E6161"/>
    <w:rsid w:val="007F23EE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39B8"/>
    <w:rsid w:val="00834A7D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4A87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29AB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3FC1"/>
    <w:rsid w:val="00AF555E"/>
    <w:rsid w:val="00AF55BD"/>
    <w:rsid w:val="00AF680B"/>
    <w:rsid w:val="00B013BF"/>
    <w:rsid w:val="00B01765"/>
    <w:rsid w:val="00B03D43"/>
    <w:rsid w:val="00B0541E"/>
    <w:rsid w:val="00B07474"/>
    <w:rsid w:val="00B10DB5"/>
    <w:rsid w:val="00B10E4A"/>
    <w:rsid w:val="00B1531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45D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3298"/>
    <w:rsid w:val="00D2466E"/>
    <w:rsid w:val="00D32133"/>
    <w:rsid w:val="00D3217F"/>
    <w:rsid w:val="00D330EE"/>
    <w:rsid w:val="00D400CA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3A7A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676A2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47595"/>
    <w:rsid w:val="00F5035C"/>
    <w:rsid w:val="00F5284A"/>
    <w:rsid w:val="00F52978"/>
    <w:rsid w:val="00F56C83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Seshu Charan Muthana</cp:lastModifiedBy>
  <cp:revision>2</cp:revision>
  <cp:lastPrinted>2022-02-08T04:29:00Z</cp:lastPrinted>
  <dcterms:created xsi:type="dcterms:W3CDTF">2025-09-06T16:33:00Z</dcterms:created>
  <dcterms:modified xsi:type="dcterms:W3CDTF">2025-09-06T16:33:00Z</dcterms:modified>
</cp:coreProperties>
</file>